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77C6" w:rsidRPr="005D77C6" w:rsidRDefault="005D77C6" w:rsidP="005D77C6">
      <w:pPr>
        <w:jc w:val="center"/>
        <w:rPr>
          <w:sz w:val="28"/>
          <w:szCs w:val="28"/>
          <w:u w:val="single"/>
        </w:rPr>
      </w:pPr>
      <w:r w:rsidRPr="005D77C6">
        <w:rPr>
          <w:sz w:val="28"/>
          <w:szCs w:val="28"/>
          <w:u w:val="single"/>
        </w:rPr>
        <w:t>Da</w:t>
      </w:r>
      <w:r w:rsidR="00792FCB">
        <w:rPr>
          <w:sz w:val="28"/>
          <w:szCs w:val="28"/>
          <w:u w:val="single"/>
        </w:rPr>
        <w:t>ta Destruction Form – Schedule 2</w:t>
      </w:r>
      <w:r w:rsidR="003E7A47">
        <w:rPr>
          <w:sz w:val="28"/>
          <w:szCs w:val="28"/>
          <w:u w:val="single"/>
        </w:rPr>
        <w:t>: Lot Information</w:t>
      </w:r>
      <w:r w:rsidR="00792FCB">
        <w:rPr>
          <w:sz w:val="28"/>
          <w:szCs w:val="28"/>
          <w:u w:val="single"/>
        </w:rPr>
        <w:t xml:space="preserve"> for Do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6"/>
        <w:gridCol w:w="3216"/>
        <w:gridCol w:w="3216"/>
        <w:gridCol w:w="3216"/>
      </w:tblGrid>
      <w:tr w:rsidR="00792FCB" w:rsidRPr="005D77C6" w:rsidTr="00792FCB">
        <w:trPr>
          <w:trHeight w:val="312"/>
        </w:trPr>
        <w:tc>
          <w:tcPr>
            <w:tcW w:w="3216" w:type="dxa"/>
          </w:tcPr>
          <w:p w:rsidR="00792FCB" w:rsidRPr="005D77C6" w:rsidRDefault="00792FCB">
            <w:pPr>
              <w:rPr>
                <w:b/>
              </w:rPr>
            </w:pPr>
            <w:r>
              <w:rPr>
                <w:b/>
              </w:rPr>
              <w:t>Item description</w:t>
            </w:r>
          </w:p>
        </w:tc>
        <w:tc>
          <w:tcPr>
            <w:tcW w:w="3216" w:type="dxa"/>
          </w:tcPr>
          <w:p w:rsidR="00792FCB" w:rsidRPr="005D77C6" w:rsidRDefault="00792FCB" w:rsidP="00792FCB">
            <w:pPr>
              <w:rPr>
                <w:b/>
              </w:rPr>
            </w:pPr>
            <w:r>
              <w:rPr>
                <w:b/>
              </w:rPr>
              <w:t>U of M ID Number</w:t>
            </w:r>
          </w:p>
        </w:tc>
        <w:tc>
          <w:tcPr>
            <w:tcW w:w="3216" w:type="dxa"/>
          </w:tcPr>
          <w:p w:rsidR="00792FCB" w:rsidRPr="005D77C6" w:rsidRDefault="00792FCB" w:rsidP="00792FCB">
            <w:pPr>
              <w:rPr>
                <w:b/>
              </w:rPr>
            </w:pPr>
            <w:r>
              <w:rPr>
                <w:b/>
              </w:rPr>
              <w:t>Serial Number</w:t>
            </w:r>
          </w:p>
        </w:tc>
        <w:tc>
          <w:tcPr>
            <w:tcW w:w="3216" w:type="dxa"/>
          </w:tcPr>
          <w:p w:rsidR="00792FCB" w:rsidRPr="005D77C6" w:rsidRDefault="00792FCB">
            <w:pPr>
              <w:rPr>
                <w:b/>
              </w:rPr>
            </w:pPr>
            <w:r>
              <w:rPr>
                <w:b/>
              </w:rPr>
              <w:t>Sale Value</w:t>
            </w:r>
          </w:p>
        </w:tc>
      </w:tr>
      <w:tr w:rsidR="00792FCB" w:rsidTr="00792FCB">
        <w:trPr>
          <w:trHeight w:val="106"/>
        </w:trPr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</w:tr>
      <w:tr w:rsidR="00792FCB" w:rsidTr="00792FCB">
        <w:trPr>
          <w:trHeight w:val="106"/>
        </w:trPr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</w:tr>
      <w:tr w:rsidR="00792FCB" w:rsidTr="00792FCB">
        <w:trPr>
          <w:trHeight w:val="106"/>
        </w:trPr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</w:tr>
      <w:tr w:rsidR="00792FCB" w:rsidTr="00792FCB">
        <w:trPr>
          <w:trHeight w:val="106"/>
        </w:trPr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  <w:tc>
          <w:tcPr>
            <w:tcW w:w="3216" w:type="dxa"/>
          </w:tcPr>
          <w:p w:rsidR="00792FCB" w:rsidRDefault="00792FCB"/>
        </w:tc>
      </w:tr>
    </w:tbl>
    <w:p w:rsidR="0018427C" w:rsidRDefault="0018427C"/>
    <w:p w:rsidR="00792FCB" w:rsidRDefault="00792FCB" w:rsidP="005031BB">
      <w:pPr>
        <w:spacing w:before="120" w:after="180"/>
      </w:pPr>
    </w:p>
    <w:p w:rsidR="005D77C6" w:rsidRDefault="005D77C6" w:rsidP="005031BB">
      <w:pPr>
        <w:spacing w:before="120" w:after="180"/>
      </w:pPr>
      <w:bookmarkStart w:id="0" w:name="_GoBack"/>
      <w:bookmarkEnd w:id="0"/>
    </w:p>
    <w:sectPr w:rsidR="005D77C6" w:rsidSect="00B5111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OzsDQwMLAwszRV0lEKTi0uzszPAykwrAUAPBEIWiwAAAA="/>
  </w:docVars>
  <w:rsids>
    <w:rsidRoot w:val="00B51111"/>
    <w:rsid w:val="0018427C"/>
    <w:rsid w:val="003E7A47"/>
    <w:rsid w:val="004228C4"/>
    <w:rsid w:val="005031BB"/>
    <w:rsid w:val="005D77C6"/>
    <w:rsid w:val="00792FCB"/>
    <w:rsid w:val="009C22DB"/>
    <w:rsid w:val="00B51111"/>
    <w:rsid w:val="00CC3FB8"/>
    <w:rsid w:val="00D20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B72FA"/>
  <w15:docId w15:val="{867FF510-4707-4283-B281-01CF5376A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1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cewaterhouseCoopers</Company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erry008</dc:creator>
  <cp:lastModifiedBy>Trevor Welch</cp:lastModifiedBy>
  <cp:revision>2</cp:revision>
  <dcterms:created xsi:type="dcterms:W3CDTF">2017-02-22T20:02:00Z</dcterms:created>
  <dcterms:modified xsi:type="dcterms:W3CDTF">2017-02-22T20:02:00Z</dcterms:modified>
</cp:coreProperties>
</file>